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56F7E" w14:textId="53ADFD7E" w:rsidR="00B411DA" w:rsidRDefault="00FF0B9F">
      <w:pPr>
        <w:pStyle w:val="Title"/>
      </w:pPr>
      <w:r>
        <w:t xml:space="preserve">Tableau and </w:t>
      </w:r>
      <w:r w:rsidR="00DD4BC4">
        <w:t>R</w:t>
      </w:r>
      <w:r>
        <w:t xml:space="preserve"> Integration - </w:t>
      </w:r>
      <w:proofErr w:type="spellStart"/>
      <w:r w:rsidR="00DD4BC4">
        <w:t>Rserve</w:t>
      </w:r>
      <w:proofErr w:type="spellEnd"/>
    </w:p>
    <w:p w14:paraId="7742E792" w14:textId="77777777" w:rsidR="00B411DA" w:rsidRDefault="00FF0B9F">
      <w:pPr>
        <w:pStyle w:val="Author"/>
      </w:pPr>
      <w:r>
        <w:t>18BCE1104 - Ankita Duraphe</w:t>
      </w:r>
    </w:p>
    <w:p w14:paraId="5CBAD216" w14:textId="77777777" w:rsidR="00B411DA" w:rsidRDefault="00FF0B9F">
      <w:pPr>
        <w:pStyle w:val="Date"/>
      </w:pPr>
      <w:r>
        <w:t>12/05/2021</w:t>
      </w:r>
    </w:p>
    <w:p w14:paraId="061A6E30" w14:textId="4804ACD5" w:rsidR="00B411DA" w:rsidRDefault="00DD4BC4">
      <w:pPr>
        <w:pStyle w:val="Heading3"/>
      </w:pPr>
      <w:bookmarkStart w:id="0" w:name="python-side-of-the-integration"/>
      <w:r>
        <w:t>R</w:t>
      </w:r>
      <w:r w:rsidR="00FF0B9F">
        <w:t xml:space="preserve"> side of the Integration</w:t>
      </w:r>
      <w:bookmarkEnd w:id="0"/>
    </w:p>
    <w:p w14:paraId="3F01D2E5" w14:textId="77777777" w:rsidR="00B411DA" w:rsidRDefault="001B0D4F">
      <w:r>
        <w:pict w14:anchorId="02AE964C">
          <v:rect id="_x0000_i1025" style="width:0;height:1.5pt" o:hralign="center" o:hrstd="t" o:hr="t"/>
        </w:pict>
      </w:r>
    </w:p>
    <w:p w14:paraId="75EC6FF7" w14:textId="77777777" w:rsidR="00DD4BC4" w:rsidRDefault="00DD4BC4" w:rsidP="00DD4BC4">
      <w:pPr>
        <w:pStyle w:val="SourceCode"/>
      </w:pPr>
      <w:bookmarkStart w:id="1" w:name="tableau-side-of-the-integration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erve</w:t>
      </w:r>
      <w:proofErr w:type="spellEnd"/>
      <w:r>
        <w:rPr>
          <w:rStyle w:val="NormalTok"/>
        </w:rPr>
        <w:t>)</w:t>
      </w:r>
    </w:p>
    <w:p w14:paraId="0A90469A" w14:textId="77777777" w:rsidR="00DD4BC4" w:rsidRDefault="00DD4BC4" w:rsidP="00DD4BC4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serve</w:t>
      </w:r>
      <w:proofErr w:type="spellEnd"/>
      <w:r>
        <w:rPr>
          <w:rStyle w:val="VerbatimChar"/>
        </w:rPr>
        <w:t>' was built under R version 4.0.3</w:t>
      </w:r>
    </w:p>
    <w:p w14:paraId="5BF13CC3" w14:textId="77777777" w:rsidR="00DD4BC4" w:rsidRDefault="00DD4BC4" w:rsidP="00DD4BC4">
      <w:pPr>
        <w:pStyle w:val="SourceCode"/>
      </w:pPr>
      <w:proofErr w:type="spellStart"/>
      <w:r>
        <w:rPr>
          <w:rStyle w:val="KeywordTok"/>
        </w:rPr>
        <w:t>Rserve</w:t>
      </w:r>
      <w:proofErr w:type="spellEnd"/>
      <w:r>
        <w:rPr>
          <w:rStyle w:val="NormalTok"/>
        </w:rPr>
        <w:t>()</w:t>
      </w:r>
    </w:p>
    <w:p w14:paraId="50B4F53B" w14:textId="77777777" w:rsidR="00DD4BC4" w:rsidRDefault="00DD4BC4" w:rsidP="00DD4BC4">
      <w:pPr>
        <w:pStyle w:val="SourceCode"/>
      </w:pPr>
      <w:r>
        <w:rPr>
          <w:rStyle w:val="VerbatimChar"/>
        </w:rPr>
        <w:t xml:space="preserve">## Starting </w:t>
      </w:r>
      <w:proofErr w:type="spellStart"/>
      <w:r>
        <w:rPr>
          <w:rStyle w:val="VerbatimChar"/>
        </w:rPr>
        <w:t>Rserve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##  "C:\Users\ANKITA~1\DOCUME~1\R\WIN-LI~1\4.0\Rserve\libs\x64\Rserve.exe"</w:t>
      </w:r>
    </w:p>
    <w:p w14:paraId="7C0FEE4C" w14:textId="77777777" w:rsidR="00B411DA" w:rsidRDefault="00FF0B9F">
      <w:pPr>
        <w:pStyle w:val="Heading3"/>
      </w:pPr>
      <w:r>
        <w:t>Tableau side of the Integration</w:t>
      </w:r>
      <w:bookmarkEnd w:id="1"/>
    </w:p>
    <w:p w14:paraId="0A35CC7A" w14:textId="77777777" w:rsidR="00B411DA" w:rsidRDefault="001B0D4F">
      <w:r>
        <w:pict w14:anchorId="7EC8918F">
          <v:rect id="_x0000_i1026" style="width:0;height:1.5pt" o:hralign="center" o:hrstd="t" o:hr="t"/>
        </w:pict>
      </w:r>
    </w:p>
    <w:p w14:paraId="4CF22954" w14:textId="007C7FA0" w:rsidR="00B411DA" w:rsidRDefault="00FF0B9F">
      <w:pPr>
        <w:pStyle w:val="FirstParagraph"/>
      </w:pPr>
      <w:r>
        <w:t xml:space="preserve">The complete integration of </w:t>
      </w:r>
      <w:r w:rsidR="00DD4BC4">
        <w:t>R</w:t>
      </w:r>
      <w:r>
        <w:t xml:space="preserve"> and Tableau (using </w:t>
      </w:r>
      <w:proofErr w:type="spellStart"/>
      <w:r w:rsidR="00DD4BC4">
        <w:t>Rserve</w:t>
      </w:r>
      <w:proofErr w:type="spellEnd"/>
      <w:r>
        <w:t>) is done on Superstore dataset.</w:t>
      </w:r>
      <w:r>
        <w:br/>
        <w:t xml:space="preserve">And the following </w:t>
      </w:r>
      <w:r w:rsidR="00DD4BC4">
        <w:t>R</w:t>
      </w:r>
      <w:r>
        <w:t xml:space="preserve"> functionalities are done on Tableau:-</w:t>
      </w:r>
      <w:r>
        <w:br/>
      </w:r>
    </w:p>
    <w:p w14:paraId="01286086" w14:textId="77777777" w:rsidR="00B411DA" w:rsidRDefault="00FF0B9F">
      <w:pPr>
        <w:pStyle w:val="BodyText"/>
      </w:pPr>
      <w:r>
        <w:t>• Mutiple Linear Regression to predict Profit (R function used: SCRIPT_REAL)</w:t>
      </w:r>
      <w:r>
        <w:br/>
        <w:t>• Trend Line Analysis for each category (R function used: SCRIPT_REAL)</w:t>
      </w:r>
      <w:r>
        <w:br/>
        <w:t>• Forecasting for Sales Forecast against Month of Order Date (R function used: SCRIPT_REAL)</w:t>
      </w:r>
      <w:r>
        <w:br/>
        <w:t>• Simple Profit Classification using Table Calculation (R function used: SCRIPT_BOOL)</w:t>
      </w:r>
      <w:r>
        <w:br/>
        <w:t>• Concatenation of Fields (R function used: SCRIPT_BOOL)</w:t>
      </w:r>
      <w:r>
        <w:br/>
        <w:t>• kmeans Clustering (R function used: SCRIPT_INT)</w:t>
      </w:r>
      <w:r>
        <w:br/>
      </w:r>
    </w:p>
    <w:p w14:paraId="050BA277" w14:textId="7406A85E" w:rsidR="00B411DA" w:rsidRDefault="00FF0B9F">
      <w:pPr>
        <w:pStyle w:val="BodyText"/>
      </w:pPr>
      <w:r>
        <w:t>[</w:t>
      </w:r>
      <w:proofErr w:type="spellStart"/>
      <w:r w:rsidR="00DD4BC4">
        <w:t>Rserve</w:t>
      </w:r>
      <w:proofErr w:type="spellEnd"/>
      <w:r>
        <w:t xml:space="preserve"> function, Corresponding Calculated Field]</w:t>
      </w:r>
      <w:r>
        <w:br/>
        <w:t xml:space="preserve">1. Tableau </w:t>
      </w:r>
      <w:r w:rsidR="00DD4BC4">
        <w:t>R</w:t>
      </w:r>
      <w:r>
        <w:t xml:space="preserve"> Multiple Linear Regression (Profit Prediction) [</w:t>
      </w:r>
      <w:r>
        <w:rPr>
          <w:b/>
        </w:rPr>
        <w:t>SCRIPT_REAL, Predicted Profit</w:t>
      </w:r>
      <w:r>
        <w:t>]</w:t>
      </w:r>
      <w:r>
        <w:br/>
      </w:r>
    </w:p>
    <w:p w14:paraId="2A646209" w14:textId="77777777" w:rsidR="00B411DA" w:rsidRDefault="00FF0B9F">
      <w:pPr>
        <w:pStyle w:val="BodyText"/>
      </w:pPr>
      <w:r>
        <w:t>Calculated Fields:-</w:t>
      </w:r>
      <w:r>
        <w:br/>
      </w:r>
    </w:p>
    <w:p w14:paraId="0D67D50F" w14:textId="77777777" w:rsidR="00DD4BC4" w:rsidRDefault="00FF0B9F" w:rsidP="00DD4BC4">
      <w:pPr>
        <w:pStyle w:val="BodyText"/>
      </w:pPr>
      <w:r>
        <w:rPr>
          <w:b/>
        </w:rPr>
        <w:t>Predicted Profit:</w:t>
      </w:r>
      <w:r>
        <w:br/>
      </w:r>
      <w:r w:rsidR="00DD4BC4">
        <w:t xml:space="preserve">SCRIPT_REAL("fit &lt;- </w:t>
      </w:r>
      <w:proofErr w:type="spellStart"/>
      <w:r w:rsidR="00DD4BC4">
        <w:t>lm</w:t>
      </w:r>
      <w:proofErr w:type="spellEnd"/>
      <w:r w:rsidR="00DD4BC4">
        <w:t>(.arg1 ~ .arg2 +  .arg3 + .arg4)</w:t>
      </w:r>
    </w:p>
    <w:p w14:paraId="6365484F" w14:textId="77777777" w:rsidR="00DD4BC4" w:rsidRDefault="00DD4BC4" w:rsidP="00DD4BC4">
      <w:pPr>
        <w:pStyle w:val="BodyText"/>
      </w:pPr>
      <w:r>
        <w:t xml:space="preserve"> </w:t>
      </w:r>
      <w:proofErr w:type="spellStart"/>
      <w:r>
        <w:t>fit$fitted</w:t>
      </w:r>
      <w:proofErr w:type="spellEnd"/>
    </w:p>
    <w:p w14:paraId="3F93F0D1" w14:textId="77777777" w:rsidR="00DD4BC4" w:rsidRDefault="00DD4BC4" w:rsidP="00DD4BC4">
      <w:pPr>
        <w:pStyle w:val="BodyText"/>
      </w:pPr>
      <w:r>
        <w:t xml:space="preserve"> ",</w:t>
      </w:r>
    </w:p>
    <w:p w14:paraId="6811B816" w14:textId="298A4DE8" w:rsidR="00B411DA" w:rsidRDefault="00DD4BC4" w:rsidP="00DD4BC4">
      <w:pPr>
        <w:pStyle w:val="BodyText"/>
      </w:pPr>
      <w:r>
        <w:lastRenderedPageBreak/>
        <w:t xml:space="preserve"> SUM([Profit]),  AVG([Sales]),  AVG([Quantity]),   AVG([Discount]))</w:t>
      </w:r>
    </w:p>
    <w:p w14:paraId="0AD0031E" w14:textId="2CBB012B" w:rsidR="00B411DA" w:rsidRDefault="00FF0B9F">
      <w:pPr>
        <w:pStyle w:val="Compact"/>
        <w:numPr>
          <w:ilvl w:val="0"/>
          <w:numId w:val="2"/>
        </w:numPr>
      </w:pPr>
      <w:r>
        <w:t xml:space="preserve">Tableau </w:t>
      </w:r>
      <w:r w:rsidR="00DD4BC4">
        <w:t>R</w:t>
      </w:r>
      <w:r>
        <w:t xml:space="preserve"> Multiple Linear Regression (Profit Prediction): Profit vs Predicted Profit Dual Axis Comparison [</w:t>
      </w:r>
      <w:r>
        <w:rPr>
          <w:b/>
        </w:rPr>
        <w:t>SCRIPT_REAL, Predicted Profit</w:t>
      </w:r>
      <w:r>
        <w:t>]</w:t>
      </w:r>
      <w:r>
        <w:br/>
      </w:r>
    </w:p>
    <w:p w14:paraId="69144CE5" w14:textId="77777777" w:rsidR="00B411DA" w:rsidRDefault="00FF0B9F">
      <w:pPr>
        <w:pStyle w:val="FirstParagraph"/>
      </w:pPr>
      <w:r>
        <w:t>Calculated Fields:-</w:t>
      </w:r>
      <w:r>
        <w:br/>
      </w:r>
    </w:p>
    <w:p w14:paraId="415C61B2" w14:textId="77777777" w:rsidR="00DD4BC4" w:rsidRDefault="00FF0B9F" w:rsidP="00DD4BC4">
      <w:pPr>
        <w:pStyle w:val="BodyText"/>
      </w:pPr>
      <w:r>
        <w:rPr>
          <w:b/>
        </w:rPr>
        <w:t>Predicted Profit:</w:t>
      </w:r>
      <w:r>
        <w:br/>
      </w:r>
      <w:r w:rsidR="00DD4BC4">
        <w:t xml:space="preserve">SCRIPT_REAL("fit &lt;- </w:t>
      </w:r>
      <w:proofErr w:type="spellStart"/>
      <w:r w:rsidR="00DD4BC4">
        <w:t>lm</w:t>
      </w:r>
      <w:proofErr w:type="spellEnd"/>
      <w:r w:rsidR="00DD4BC4">
        <w:t>(.arg1 ~ .arg2 +  .arg3 + .arg4)</w:t>
      </w:r>
    </w:p>
    <w:p w14:paraId="101CB100" w14:textId="77777777" w:rsidR="00DD4BC4" w:rsidRDefault="00DD4BC4" w:rsidP="00DD4BC4">
      <w:pPr>
        <w:pStyle w:val="BodyText"/>
      </w:pPr>
      <w:r>
        <w:t xml:space="preserve"> </w:t>
      </w:r>
      <w:proofErr w:type="spellStart"/>
      <w:r>
        <w:t>fit$fitted</w:t>
      </w:r>
      <w:proofErr w:type="spellEnd"/>
    </w:p>
    <w:p w14:paraId="37BEFD7B" w14:textId="77777777" w:rsidR="00DD4BC4" w:rsidRDefault="00DD4BC4" w:rsidP="00DD4BC4">
      <w:pPr>
        <w:pStyle w:val="BodyText"/>
      </w:pPr>
      <w:r>
        <w:t xml:space="preserve"> ",</w:t>
      </w:r>
    </w:p>
    <w:p w14:paraId="4AD6D378" w14:textId="350F1F2B" w:rsidR="00B411DA" w:rsidRDefault="00DD4BC4" w:rsidP="00DD4BC4">
      <w:pPr>
        <w:pStyle w:val="BodyText"/>
      </w:pPr>
      <w:r>
        <w:t xml:space="preserve"> SUM([Profit]),  AVG([Sales]),  AVG([Quantity]),   AVG([Discount]))</w:t>
      </w:r>
    </w:p>
    <w:p w14:paraId="2E7B7A1D" w14:textId="3904E8DF" w:rsidR="00B411DA" w:rsidRDefault="00FF0B9F">
      <w:pPr>
        <w:pStyle w:val="Compact"/>
        <w:numPr>
          <w:ilvl w:val="0"/>
          <w:numId w:val="3"/>
        </w:numPr>
      </w:pPr>
      <w:r>
        <w:t xml:space="preserve">Tableau </w:t>
      </w:r>
      <w:r w:rsidR="00DD4BC4">
        <w:t>R</w:t>
      </w:r>
      <w:r>
        <w:t xml:space="preserve"> Trend Line (or Regression Line) for each category [</w:t>
      </w:r>
      <w:r>
        <w:rPr>
          <w:b/>
        </w:rPr>
        <w:t>SCRIPT_REAL, Predicted Profit</w:t>
      </w:r>
      <w:r>
        <w:t>]</w:t>
      </w:r>
      <w:r>
        <w:br/>
      </w:r>
    </w:p>
    <w:p w14:paraId="52086401" w14:textId="77777777" w:rsidR="00B411DA" w:rsidRDefault="00FF0B9F">
      <w:pPr>
        <w:pStyle w:val="FirstParagraph"/>
      </w:pPr>
      <w:r>
        <w:t>Calculated Fields:-</w:t>
      </w:r>
      <w:r>
        <w:br/>
      </w:r>
    </w:p>
    <w:p w14:paraId="4777193D" w14:textId="77777777" w:rsidR="00DD4BC4" w:rsidRDefault="00FF0B9F" w:rsidP="00DD4BC4">
      <w:pPr>
        <w:pStyle w:val="BodyText"/>
      </w:pPr>
      <w:r>
        <w:rPr>
          <w:b/>
        </w:rPr>
        <w:t>Predicted Profit:</w:t>
      </w:r>
      <w:r>
        <w:br/>
      </w:r>
      <w:r w:rsidR="00DD4BC4">
        <w:t xml:space="preserve">SCRIPT_REAL("fit &lt;- </w:t>
      </w:r>
      <w:proofErr w:type="spellStart"/>
      <w:r w:rsidR="00DD4BC4">
        <w:t>lm</w:t>
      </w:r>
      <w:proofErr w:type="spellEnd"/>
      <w:r w:rsidR="00DD4BC4">
        <w:t>(.arg1 ~ .arg2 +  .arg3 + .arg4)</w:t>
      </w:r>
    </w:p>
    <w:p w14:paraId="3F100D3B" w14:textId="77777777" w:rsidR="00DD4BC4" w:rsidRDefault="00DD4BC4" w:rsidP="00DD4BC4">
      <w:pPr>
        <w:pStyle w:val="BodyText"/>
      </w:pPr>
      <w:r>
        <w:t xml:space="preserve"> </w:t>
      </w:r>
      <w:proofErr w:type="spellStart"/>
      <w:r>
        <w:t>fit$fitted</w:t>
      </w:r>
      <w:proofErr w:type="spellEnd"/>
    </w:p>
    <w:p w14:paraId="65D862A1" w14:textId="77777777" w:rsidR="00DD4BC4" w:rsidRDefault="00DD4BC4" w:rsidP="00DD4BC4">
      <w:pPr>
        <w:pStyle w:val="BodyText"/>
      </w:pPr>
      <w:r>
        <w:t xml:space="preserve"> ",</w:t>
      </w:r>
    </w:p>
    <w:p w14:paraId="26F1606B" w14:textId="394C9E4B" w:rsidR="00B411DA" w:rsidRDefault="00DD4BC4" w:rsidP="00DD4BC4">
      <w:pPr>
        <w:pStyle w:val="BodyText"/>
      </w:pPr>
      <w:r>
        <w:t xml:space="preserve"> SUM([Profit]),  AVG([Sales]),  AVG([Quantity]),   AVG([Discount]))</w:t>
      </w:r>
    </w:p>
    <w:p w14:paraId="150CAB7C" w14:textId="54506336" w:rsidR="00B411DA" w:rsidRDefault="00FF0B9F">
      <w:pPr>
        <w:pStyle w:val="Compact"/>
        <w:numPr>
          <w:ilvl w:val="0"/>
          <w:numId w:val="4"/>
        </w:numPr>
      </w:pPr>
      <w:r>
        <w:t xml:space="preserve">Tableau </w:t>
      </w:r>
      <w:r w:rsidR="00DD4BC4">
        <w:t>R</w:t>
      </w:r>
      <w:r>
        <w:t xml:space="preserve"> Simple Profit Classification [</w:t>
      </w:r>
      <w:r>
        <w:rPr>
          <w:b/>
        </w:rPr>
        <w:t>SCRIPT_BOOL, Profit Boolean</w:t>
      </w:r>
      <w:r>
        <w:t>]</w:t>
      </w:r>
      <w:r>
        <w:br/>
      </w:r>
    </w:p>
    <w:p w14:paraId="221B79E2" w14:textId="77777777" w:rsidR="00B411DA" w:rsidRDefault="00FF0B9F">
      <w:pPr>
        <w:pStyle w:val="FirstParagraph"/>
      </w:pPr>
      <w:r>
        <w:t>Calculated Fields:-</w:t>
      </w:r>
      <w:r>
        <w:br/>
      </w:r>
    </w:p>
    <w:p w14:paraId="131F91AB" w14:textId="3D97176E" w:rsidR="00B411DA" w:rsidRDefault="00FF0B9F">
      <w:pPr>
        <w:pStyle w:val="BodyText"/>
      </w:pPr>
      <w:r>
        <w:rPr>
          <w:b/>
        </w:rPr>
        <w:t>Profit Boolean:</w:t>
      </w:r>
      <w:r>
        <w:br/>
      </w:r>
      <w:r w:rsidR="00DD4BC4" w:rsidRPr="00DD4BC4">
        <w:t>SCRIPT_BOOL(".arg1&gt;0", SUM([Profit]))</w:t>
      </w:r>
      <w:r>
        <w:br/>
      </w:r>
    </w:p>
    <w:p w14:paraId="3D241A4C" w14:textId="1DF38A63" w:rsidR="00B411DA" w:rsidRDefault="00FF0B9F">
      <w:pPr>
        <w:pStyle w:val="Compact"/>
        <w:numPr>
          <w:ilvl w:val="0"/>
          <w:numId w:val="5"/>
        </w:numPr>
      </w:pPr>
      <w:r>
        <w:t xml:space="preserve">Tableau </w:t>
      </w:r>
      <w:r w:rsidR="00DD4BC4">
        <w:t>R</w:t>
      </w:r>
      <w:r>
        <w:t xml:space="preserve"> String Concatenation [</w:t>
      </w:r>
      <w:r>
        <w:rPr>
          <w:b/>
        </w:rPr>
        <w:t xml:space="preserve">SCRIPT_STR, </w:t>
      </w:r>
      <w:proofErr w:type="spellStart"/>
      <w:r w:rsidR="00DD4BC4">
        <w:rPr>
          <w:b/>
        </w:rPr>
        <w:t>R</w:t>
      </w:r>
      <w:r>
        <w:rPr>
          <w:b/>
        </w:rPr>
        <w:t>StringConcatenate</w:t>
      </w:r>
      <w:proofErr w:type="spellEnd"/>
      <w:r>
        <w:t>]</w:t>
      </w:r>
      <w:r>
        <w:br/>
      </w:r>
    </w:p>
    <w:p w14:paraId="2D11B2E6" w14:textId="77777777" w:rsidR="00B411DA" w:rsidRDefault="00FF0B9F">
      <w:pPr>
        <w:pStyle w:val="FirstParagraph"/>
      </w:pPr>
      <w:r>
        <w:t>Calculated Fields:-</w:t>
      </w:r>
      <w:r>
        <w:br/>
      </w:r>
    </w:p>
    <w:p w14:paraId="0479DB44" w14:textId="77777777" w:rsidR="00DD4BC4" w:rsidRDefault="00DD4BC4" w:rsidP="00DD4BC4">
      <w:pPr>
        <w:pStyle w:val="BodyText"/>
      </w:pPr>
      <w:proofErr w:type="spellStart"/>
      <w:r>
        <w:rPr>
          <w:b/>
        </w:rPr>
        <w:t>R</w:t>
      </w:r>
      <w:r w:rsidR="00FF0B9F">
        <w:rPr>
          <w:b/>
        </w:rPr>
        <w:t>StringConcatenate</w:t>
      </w:r>
      <w:proofErr w:type="spellEnd"/>
      <w:r w:rsidR="00FF0B9F">
        <w:rPr>
          <w:b/>
        </w:rPr>
        <w:t>:</w:t>
      </w:r>
      <w:r w:rsidR="00FF0B9F">
        <w:br/>
      </w:r>
      <w:r>
        <w:t>SCRIPT_STR("paste(.arg1,.arg2)",</w:t>
      </w:r>
    </w:p>
    <w:p w14:paraId="51DD7713" w14:textId="77777777" w:rsidR="00DD4BC4" w:rsidRDefault="00DD4BC4" w:rsidP="00DD4BC4">
      <w:pPr>
        <w:pStyle w:val="BodyText"/>
      </w:pPr>
      <w:r>
        <w:lastRenderedPageBreak/>
        <w:t>ATTR([Category]),</w:t>
      </w:r>
    </w:p>
    <w:p w14:paraId="5C946650" w14:textId="2CBF002C" w:rsidR="00B411DA" w:rsidRDefault="00DD4BC4">
      <w:pPr>
        <w:pStyle w:val="BodyText"/>
      </w:pPr>
      <w:r>
        <w:t>ATTR([Sub-Category]))</w:t>
      </w:r>
      <w:r w:rsidR="00FF0B9F">
        <w:br/>
      </w:r>
    </w:p>
    <w:p w14:paraId="4425E2A7" w14:textId="67DDFB31" w:rsidR="00B411DA" w:rsidRDefault="00FF0B9F" w:rsidP="002E5E92">
      <w:pPr>
        <w:pStyle w:val="Compact"/>
        <w:numPr>
          <w:ilvl w:val="0"/>
          <w:numId w:val="5"/>
        </w:numPr>
      </w:pPr>
      <w:r>
        <w:t xml:space="preserve">Tableau </w:t>
      </w:r>
      <w:r w:rsidR="00DD4BC4">
        <w:t>R</w:t>
      </w:r>
      <w:r>
        <w:t xml:space="preserve"> </w:t>
      </w:r>
      <w:proofErr w:type="spellStart"/>
      <w:r>
        <w:t>kmeans</w:t>
      </w:r>
      <w:proofErr w:type="spellEnd"/>
      <w:r>
        <w:t xml:space="preserve"> Clustering [</w:t>
      </w:r>
      <w:r>
        <w:rPr>
          <w:b/>
        </w:rPr>
        <w:t>SCRIPT_INT, kmeans Cluster</w:t>
      </w:r>
      <w:r>
        <w:t>]</w:t>
      </w:r>
      <w:r>
        <w:br/>
      </w:r>
    </w:p>
    <w:p w14:paraId="7C750777" w14:textId="77777777" w:rsidR="00B411DA" w:rsidRDefault="00FF0B9F">
      <w:pPr>
        <w:pStyle w:val="FirstParagraph"/>
      </w:pPr>
      <w:r>
        <w:t>Calculated Fields:-</w:t>
      </w:r>
      <w:r>
        <w:br/>
      </w:r>
    </w:p>
    <w:p w14:paraId="4204B1B3" w14:textId="77777777" w:rsidR="002E5E92" w:rsidRDefault="00FF0B9F" w:rsidP="002E5E92">
      <w:pPr>
        <w:pStyle w:val="BodyText"/>
      </w:pPr>
      <w:r>
        <w:rPr>
          <w:b/>
        </w:rPr>
        <w:t>kmeans Cluster:</w:t>
      </w:r>
      <w:r>
        <w:br/>
      </w:r>
      <w:r w:rsidR="002E5E92">
        <w:t xml:space="preserve">SCRIPT_INT('result &lt;- </w:t>
      </w:r>
      <w:proofErr w:type="spellStart"/>
      <w:r w:rsidR="002E5E92">
        <w:t>kmeans</w:t>
      </w:r>
      <w:proofErr w:type="spellEnd"/>
      <w:r w:rsidR="002E5E92">
        <w:t xml:space="preserve">(x = </w:t>
      </w:r>
      <w:proofErr w:type="spellStart"/>
      <w:r w:rsidR="002E5E92">
        <w:t>data.frame</w:t>
      </w:r>
      <w:proofErr w:type="spellEnd"/>
      <w:r w:rsidR="002E5E92">
        <w:t>(.arg1,.arg2,.arg3), '+STR([k])+')</w:t>
      </w:r>
    </w:p>
    <w:p w14:paraId="4921E676" w14:textId="77777777" w:rsidR="002E5E92" w:rsidRDefault="002E5E92" w:rsidP="002E5E92">
      <w:pPr>
        <w:pStyle w:val="BodyText"/>
      </w:pPr>
      <w:proofErr w:type="spellStart"/>
      <w:r>
        <w:t>result$cluster</w:t>
      </w:r>
      <w:proofErr w:type="spellEnd"/>
      <w:r>
        <w:t>',</w:t>
      </w:r>
    </w:p>
    <w:p w14:paraId="34930CD1" w14:textId="77777777" w:rsidR="002E5E92" w:rsidRDefault="002E5E92" w:rsidP="002E5E92">
      <w:pPr>
        <w:pStyle w:val="BodyText"/>
      </w:pPr>
      <w:r>
        <w:t>SUM([Profit]),SUM([Sales]),SUM([Quantity])</w:t>
      </w:r>
    </w:p>
    <w:p w14:paraId="73E6C316" w14:textId="36481ABA" w:rsidR="00B411DA" w:rsidRDefault="002E5E92">
      <w:pPr>
        <w:pStyle w:val="BodyText"/>
      </w:pPr>
      <w:r>
        <w:t>)</w:t>
      </w:r>
    </w:p>
    <w:p w14:paraId="073614B6" w14:textId="77777777" w:rsidR="002E5E92" w:rsidRDefault="002E5E92">
      <w:pPr>
        <w:pStyle w:val="BodyText"/>
      </w:pPr>
    </w:p>
    <w:p w14:paraId="76D7158E" w14:textId="301F6D8E" w:rsidR="00B411DA" w:rsidRDefault="00FF0B9F" w:rsidP="002E5E92">
      <w:pPr>
        <w:pStyle w:val="Compact"/>
        <w:numPr>
          <w:ilvl w:val="0"/>
          <w:numId w:val="5"/>
        </w:numPr>
      </w:pPr>
      <w:r>
        <w:t xml:space="preserve">Tableau </w:t>
      </w:r>
      <w:r w:rsidR="00DD4BC4">
        <w:t>R</w:t>
      </w:r>
      <w:r>
        <w:t xml:space="preserve"> </w:t>
      </w:r>
      <w:proofErr w:type="spellStart"/>
      <w:r>
        <w:t>kmeans</w:t>
      </w:r>
      <w:proofErr w:type="spellEnd"/>
      <w:r>
        <w:t xml:space="preserve"> Clustering: Geographic [</w:t>
      </w:r>
      <w:r>
        <w:rPr>
          <w:b/>
        </w:rPr>
        <w:t>SCRIPT_INT, kmeans Cluster</w:t>
      </w:r>
      <w:r>
        <w:t>]</w:t>
      </w:r>
      <w:r>
        <w:br/>
      </w:r>
    </w:p>
    <w:p w14:paraId="3462DE73" w14:textId="77777777" w:rsidR="00B411DA" w:rsidRDefault="00FF0B9F">
      <w:pPr>
        <w:pStyle w:val="FirstParagraph"/>
      </w:pPr>
      <w:r>
        <w:t>Calculated Fields:-</w:t>
      </w:r>
      <w:r>
        <w:br/>
      </w:r>
    </w:p>
    <w:p w14:paraId="56BC5830" w14:textId="77777777" w:rsidR="002E5E92" w:rsidRDefault="00FF0B9F" w:rsidP="002E5E92">
      <w:pPr>
        <w:pStyle w:val="BodyText"/>
      </w:pPr>
      <w:r>
        <w:rPr>
          <w:b/>
        </w:rPr>
        <w:t>kmeans Cluster:</w:t>
      </w:r>
      <w:r>
        <w:br/>
      </w:r>
      <w:r w:rsidR="002E5E92">
        <w:t xml:space="preserve">SCRIPT_INT('result &lt;- </w:t>
      </w:r>
      <w:proofErr w:type="spellStart"/>
      <w:r w:rsidR="002E5E92">
        <w:t>kmeans</w:t>
      </w:r>
      <w:proofErr w:type="spellEnd"/>
      <w:r w:rsidR="002E5E92">
        <w:t xml:space="preserve">(x = </w:t>
      </w:r>
      <w:proofErr w:type="spellStart"/>
      <w:r w:rsidR="002E5E92">
        <w:t>data.frame</w:t>
      </w:r>
      <w:proofErr w:type="spellEnd"/>
      <w:r w:rsidR="002E5E92">
        <w:t>(.arg1,.arg2,.arg3), '+STR([k])+')</w:t>
      </w:r>
    </w:p>
    <w:p w14:paraId="129016C3" w14:textId="77777777" w:rsidR="002E5E92" w:rsidRDefault="002E5E92" w:rsidP="002E5E92">
      <w:pPr>
        <w:pStyle w:val="BodyText"/>
      </w:pPr>
      <w:proofErr w:type="spellStart"/>
      <w:r>
        <w:t>result$cluster</w:t>
      </w:r>
      <w:proofErr w:type="spellEnd"/>
      <w:r>
        <w:t>',</w:t>
      </w:r>
    </w:p>
    <w:p w14:paraId="3CC5EAD7" w14:textId="77777777" w:rsidR="002E5E92" w:rsidRDefault="002E5E92" w:rsidP="002E5E92">
      <w:pPr>
        <w:pStyle w:val="BodyText"/>
      </w:pPr>
      <w:r>
        <w:t>SUM([Profit]),SUM([Sales]),SUM([Quantity])</w:t>
      </w:r>
    </w:p>
    <w:p w14:paraId="56359D47" w14:textId="77777777" w:rsidR="002E5E92" w:rsidRDefault="002E5E92">
      <w:pPr>
        <w:pStyle w:val="BodyText"/>
      </w:pPr>
      <w:r>
        <w:t>)</w:t>
      </w:r>
    </w:p>
    <w:p w14:paraId="59115171" w14:textId="77777777" w:rsidR="002E5E92" w:rsidRDefault="002E5E92">
      <w:pPr>
        <w:pStyle w:val="BodyText"/>
      </w:pPr>
    </w:p>
    <w:p w14:paraId="2C4DC0F2" w14:textId="49BF7EA7" w:rsidR="002E5E92" w:rsidRDefault="002E5E92" w:rsidP="002E5E92">
      <w:pPr>
        <w:pStyle w:val="BodyText"/>
        <w:numPr>
          <w:ilvl w:val="0"/>
          <w:numId w:val="5"/>
        </w:numPr>
      </w:pPr>
      <w:r>
        <w:t>Forecasting [</w:t>
      </w:r>
      <w:r w:rsidRPr="002E5E92">
        <w:rPr>
          <w:b/>
          <w:bCs/>
        </w:rPr>
        <w:t>SCRIPT_REAL</w:t>
      </w:r>
      <w:r>
        <w:t>,</w:t>
      </w:r>
      <w:r w:rsidRPr="002E5E92">
        <w:rPr>
          <w:b/>
          <w:bCs/>
        </w:rPr>
        <w:t xml:space="preserve"> </w:t>
      </w:r>
      <w:r w:rsidRPr="002E5E92">
        <w:rPr>
          <w:b/>
          <w:bCs/>
        </w:rPr>
        <w:t>Sales Forecast</w:t>
      </w:r>
      <w:r>
        <w:t>]</w:t>
      </w:r>
    </w:p>
    <w:p w14:paraId="69806595" w14:textId="551F9A15" w:rsidR="002E5E92" w:rsidRDefault="002E5E92" w:rsidP="002E5E92">
      <w:pPr>
        <w:pStyle w:val="BodyText"/>
      </w:pPr>
      <w:r>
        <w:t>Calculated Fields:-</w:t>
      </w:r>
    </w:p>
    <w:p w14:paraId="157F8876" w14:textId="0C5933A9" w:rsidR="002E5E92" w:rsidRPr="002E5E92" w:rsidRDefault="002E5E92" w:rsidP="002E5E92">
      <w:pPr>
        <w:pStyle w:val="BodyText"/>
        <w:rPr>
          <w:b/>
          <w:bCs/>
        </w:rPr>
      </w:pPr>
      <w:proofErr w:type="spellStart"/>
      <w:r w:rsidRPr="002E5E92">
        <w:rPr>
          <w:b/>
          <w:bCs/>
        </w:rPr>
        <w:t>isForecast</w:t>
      </w:r>
      <w:proofErr w:type="spellEnd"/>
      <w:r>
        <w:rPr>
          <w:b/>
          <w:bCs/>
        </w:rPr>
        <w:t>:-</w:t>
      </w:r>
    </w:p>
    <w:p w14:paraId="31D57D96" w14:textId="77777777" w:rsidR="002E5E92" w:rsidRDefault="002E5E92" w:rsidP="002E5E92">
      <w:pPr>
        <w:pStyle w:val="BodyText"/>
      </w:pPr>
      <w:r>
        <w:t>IF INDEX() &lt; SIZE() - [Forecast Months]</w:t>
      </w:r>
    </w:p>
    <w:p w14:paraId="663FA4AE" w14:textId="77777777" w:rsidR="002E5E92" w:rsidRDefault="002E5E92" w:rsidP="002E5E92">
      <w:pPr>
        <w:pStyle w:val="BodyText"/>
      </w:pPr>
      <w:r>
        <w:t>THEN 'Actual'</w:t>
      </w:r>
    </w:p>
    <w:p w14:paraId="329D821A" w14:textId="77777777" w:rsidR="002E5E92" w:rsidRDefault="002E5E92" w:rsidP="002E5E92">
      <w:pPr>
        <w:pStyle w:val="BodyText"/>
      </w:pPr>
      <w:r>
        <w:t>ELSE 'Forecast'</w:t>
      </w:r>
    </w:p>
    <w:p w14:paraId="2236BC09" w14:textId="60117E4D" w:rsidR="002E5E92" w:rsidRDefault="002E5E92" w:rsidP="002E5E92">
      <w:pPr>
        <w:pStyle w:val="BodyText"/>
      </w:pPr>
      <w:r>
        <w:t>END</w:t>
      </w:r>
    </w:p>
    <w:p w14:paraId="1A272B9D" w14:textId="6BC0DF21" w:rsidR="002E5E92" w:rsidRDefault="002E5E92" w:rsidP="002E5E92">
      <w:pPr>
        <w:pStyle w:val="BodyText"/>
      </w:pPr>
    </w:p>
    <w:p w14:paraId="613CDE90" w14:textId="43963BDF" w:rsidR="002E5E92" w:rsidRPr="002E5E92" w:rsidRDefault="002E5E92" w:rsidP="002E5E92">
      <w:pPr>
        <w:pStyle w:val="BodyText"/>
        <w:rPr>
          <w:b/>
          <w:bCs/>
        </w:rPr>
      </w:pPr>
      <w:r w:rsidRPr="002E5E92">
        <w:rPr>
          <w:b/>
          <w:bCs/>
        </w:rPr>
        <w:lastRenderedPageBreak/>
        <w:t>Sales Forecast</w:t>
      </w:r>
      <w:r>
        <w:rPr>
          <w:b/>
          <w:bCs/>
        </w:rPr>
        <w:t>:-</w:t>
      </w:r>
    </w:p>
    <w:p w14:paraId="0F8D4E0B" w14:textId="77777777" w:rsidR="002E5E92" w:rsidRDefault="002E5E92" w:rsidP="002E5E92">
      <w:pPr>
        <w:pStyle w:val="BodyText"/>
      </w:pPr>
      <w:r>
        <w:t>SCRIPT_REAL("library(forecast);</w:t>
      </w:r>
    </w:p>
    <w:p w14:paraId="3AF7B0F9" w14:textId="77777777" w:rsidR="002E5E92" w:rsidRDefault="002E5E92" w:rsidP="002E5E92">
      <w:pPr>
        <w:pStyle w:val="BodyText"/>
      </w:pPr>
      <w:proofErr w:type="spellStart"/>
      <w:r>
        <w:t>myts</w:t>
      </w:r>
      <w:proofErr w:type="spellEnd"/>
      <w:r>
        <w:t xml:space="preserve"> &lt;- </w:t>
      </w:r>
      <w:proofErr w:type="spellStart"/>
      <w:r>
        <w:t>ts</w:t>
      </w:r>
      <w:proofErr w:type="spellEnd"/>
      <w:r>
        <w:t>(.arg1,start=c(2011,1), frequency=12);</w:t>
      </w:r>
    </w:p>
    <w:p w14:paraId="4B4D040B" w14:textId="77777777" w:rsidR="002E5E92" w:rsidRDefault="002E5E92" w:rsidP="002E5E92">
      <w:pPr>
        <w:pStyle w:val="BodyText"/>
      </w:pPr>
      <w:proofErr w:type="spellStart"/>
      <w:r>
        <w:t>myforecast</w:t>
      </w:r>
      <w:proofErr w:type="spellEnd"/>
      <w:r>
        <w:t xml:space="preserve"> &lt;- forecast(</w:t>
      </w:r>
      <w:proofErr w:type="spellStart"/>
      <w:r>
        <w:t>myts</w:t>
      </w:r>
      <w:proofErr w:type="spellEnd"/>
      <w:r>
        <w:t>, h=.arg2[1]);</w:t>
      </w:r>
    </w:p>
    <w:p w14:paraId="64A0EDB0" w14:textId="77777777" w:rsidR="002E5E92" w:rsidRDefault="002E5E92" w:rsidP="002E5E92">
      <w:pPr>
        <w:pStyle w:val="BodyText"/>
      </w:pPr>
      <w:proofErr w:type="spellStart"/>
      <w:r>
        <w:t>monthsts</w:t>
      </w:r>
      <w:proofErr w:type="spellEnd"/>
      <w:r>
        <w:t xml:space="preserve">&lt;-length(.arg1); </w:t>
      </w:r>
    </w:p>
    <w:p w14:paraId="0CCB7506" w14:textId="77777777" w:rsidR="002E5E92" w:rsidRDefault="002E5E92" w:rsidP="002E5E92">
      <w:pPr>
        <w:pStyle w:val="BodyText"/>
      </w:pPr>
      <w:r>
        <w:t>append(.arg1[(.arg2[1]+1):</w:t>
      </w:r>
      <w:proofErr w:type="spellStart"/>
      <w:r>
        <w:t>monthsts</w:t>
      </w:r>
      <w:proofErr w:type="spellEnd"/>
      <w:r>
        <w:t>],</w:t>
      </w:r>
      <w:proofErr w:type="spellStart"/>
      <w:r>
        <w:t>myforecast$mean,after</w:t>
      </w:r>
      <w:proofErr w:type="spellEnd"/>
      <w:r>
        <w:t xml:space="preserve">= </w:t>
      </w:r>
      <w:proofErr w:type="spellStart"/>
      <w:r>
        <w:t>monthsts</w:t>
      </w:r>
      <w:proofErr w:type="spellEnd"/>
    </w:p>
    <w:p w14:paraId="745512DC" w14:textId="77777777" w:rsidR="002E5E92" w:rsidRDefault="002E5E92" w:rsidP="002E5E92">
      <w:pPr>
        <w:pStyle w:val="BodyText"/>
      </w:pPr>
      <w:r>
        <w:t>)",</w:t>
      </w:r>
    </w:p>
    <w:p w14:paraId="4FFCB0FA" w14:textId="7EC17E26" w:rsidR="00B411DA" w:rsidRDefault="002E5E92" w:rsidP="002E5E92">
      <w:pPr>
        <w:pStyle w:val="BodyText"/>
      </w:pPr>
      <w:r>
        <w:t>SUM([Sales]),[Forecast Months])</w:t>
      </w:r>
      <w:r w:rsidR="00FF0B9F">
        <w:br/>
      </w:r>
    </w:p>
    <w:p w14:paraId="2C1E4070" w14:textId="77777777" w:rsidR="00B411DA" w:rsidRDefault="00FF0B9F">
      <w:pPr>
        <w:pStyle w:val="Heading3"/>
      </w:pPr>
      <w:bookmarkStart w:id="2" w:name="conclusion"/>
      <w:r>
        <w:t>Conclusion:</w:t>
      </w:r>
      <w:bookmarkEnd w:id="2"/>
    </w:p>
    <w:p w14:paraId="1F9AC575" w14:textId="39F4F862" w:rsidR="00B411DA" w:rsidRDefault="00FF0B9F">
      <w:pPr>
        <w:pStyle w:val="FirstParagraph"/>
      </w:pPr>
      <w:r>
        <w:t xml:space="preserve">Hence, all the 4 </w:t>
      </w:r>
      <w:r w:rsidR="00DD4BC4">
        <w:t>R</w:t>
      </w:r>
      <w:r>
        <w:t xml:space="preserve"> functions have been used in this exercise to perform the above functionalities for the integration of </w:t>
      </w:r>
      <w:r w:rsidR="00DD4BC4">
        <w:t>R</w:t>
      </w:r>
      <w:r>
        <w:t xml:space="preserve"> in Tableau.</w:t>
      </w:r>
    </w:p>
    <w:p w14:paraId="0F95D8E6" w14:textId="77777777" w:rsidR="00B411DA" w:rsidRDefault="001B0D4F">
      <w:r>
        <w:pict w14:anchorId="6F8524BE">
          <v:rect id="_x0000_i1027" style="width:0;height:1.5pt" o:hralign="center" o:hrstd="t" o:hr="t"/>
        </w:pict>
      </w:r>
    </w:p>
    <w:sectPr w:rsidR="00B411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0FA48" w14:textId="77777777" w:rsidR="001B0D4F" w:rsidRDefault="001B0D4F">
      <w:pPr>
        <w:spacing w:after="0"/>
      </w:pPr>
      <w:r>
        <w:separator/>
      </w:r>
    </w:p>
  </w:endnote>
  <w:endnote w:type="continuationSeparator" w:id="0">
    <w:p w14:paraId="181B8F68" w14:textId="77777777" w:rsidR="001B0D4F" w:rsidRDefault="001B0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12C68" w14:textId="77777777" w:rsidR="001B0D4F" w:rsidRDefault="001B0D4F">
      <w:r>
        <w:separator/>
      </w:r>
    </w:p>
  </w:footnote>
  <w:footnote w:type="continuationSeparator" w:id="0">
    <w:p w14:paraId="1DCCBC6B" w14:textId="77777777" w:rsidR="001B0D4F" w:rsidRDefault="001B0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6FF6D26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D56E838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D4F697F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7966AD8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FAEE15E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351C00D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420E9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AF48E57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599C3B7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59CE86F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AE36F1E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1315DCA"/>
    <w:multiLevelType w:val="multilevel"/>
    <w:tmpl w:val="7DF0D0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0D4F"/>
    <w:rsid w:val="00262648"/>
    <w:rsid w:val="002E5E92"/>
    <w:rsid w:val="004E29B3"/>
    <w:rsid w:val="005011F2"/>
    <w:rsid w:val="00590D07"/>
    <w:rsid w:val="007805E3"/>
    <w:rsid w:val="00784D58"/>
    <w:rsid w:val="008D6863"/>
    <w:rsid w:val="009E73B4"/>
    <w:rsid w:val="00B411DA"/>
    <w:rsid w:val="00B86B75"/>
    <w:rsid w:val="00BC48D5"/>
    <w:rsid w:val="00C36279"/>
    <w:rsid w:val="00DD4BC4"/>
    <w:rsid w:val="00E315A3"/>
    <w:rsid w:val="00E5437A"/>
    <w:rsid w:val="00FF0B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F66F6"/>
  <w15:docId w15:val="{C5C67E00-AD97-4C07-8B24-5AF2D3CE8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au and Python Integration - Tabpy</vt:lpstr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au and Python Integration - Tabpy</dc:title>
  <dc:creator>18BCE1104 - Ankita Duraphe</dc:creator>
  <cp:keywords/>
  <cp:lastModifiedBy>Ankita Duraphe</cp:lastModifiedBy>
  <cp:revision>2</cp:revision>
  <dcterms:created xsi:type="dcterms:W3CDTF">2021-06-21T15:17:00Z</dcterms:created>
  <dcterms:modified xsi:type="dcterms:W3CDTF">2021-06-2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1</vt:lpwstr>
  </property>
  <property fmtid="{D5CDD505-2E9C-101B-9397-08002B2CF9AE}" pid="3" name="output">
    <vt:lpwstr/>
  </property>
</Properties>
</file>